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3477D3" w:rsidR="000C49FD" w:rsidRPr="00443A64" w:rsidRDefault="00443A64" w:rsidP="00E31880">
      <w:pPr>
        <w:jc w:val="center"/>
        <w:rPr>
          <w:b/>
          <w:bCs/>
          <w:sz w:val="32"/>
          <w:szCs w:val="32"/>
        </w:rPr>
      </w:pPr>
      <w:r w:rsidRPr="00443A64">
        <w:rPr>
          <w:b/>
          <w:bCs/>
          <w:sz w:val="32"/>
          <w:szCs w:val="32"/>
        </w:rPr>
        <w:t>(</w:t>
      </w:r>
      <w:r w:rsidR="00EA3B4A">
        <w:rPr>
          <w:b/>
          <w:bCs/>
          <w:sz w:val="32"/>
          <w:szCs w:val="32"/>
        </w:rPr>
        <w:t>Mississipp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0BE70E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A3B4A">
        <w:rPr>
          <w:sz w:val="22"/>
          <w:szCs w:val="22"/>
        </w:rPr>
        <w:t>Mississipp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06EBE4C" w:rsidR="00C543C7" w:rsidRDefault="00EA3B4A"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18FF9" w14:textId="77777777" w:rsidR="00CD1B89" w:rsidRDefault="00CD1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748CF34" w:rsidR="004F70A3" w:rsidRPr="00CD1B89" w:rsidRDefault="004F70A3" w:rsidP="00CD1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148AD" w14:textId="77777777" w:rsidR="00CD1B89" w:rsidRDefault="00CD1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8173A" w14:textId="77777777" w:rsidR="00CD1B89" w:rsidRDefault="00CD1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2025D1" w:rsidR="004F70A3" w:rsidRPr="00CD1B89" w:rsidRDefault="004F70A3" w:rsidP="00CD1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1CAE2" w14:textId="77777777" w:rsidR="00CD1B89" w:rsidRDefault="00CD1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0139086">
    <w:abstractNumId w:val="3"/>
  </w:num>
  <w:num w:numId="2" w16cid:durableId="1174996914">
    <w:abstractNumId w:val="2"/>
  </w:num>
  <w:num w:numId="3" w16cid:durableId="739206784">
    <w:abstractNumId w:val="0"/>
  </w:num>
  <w:num w:numId="4" w16cid:durableId="2103254363">
    <w:abstractNumId w:val="4"/>
  </w:num>
  <w:num w:numId="5" w16cid:durableId="635139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1B89"/>
    <w:rsid w:val="00CD6FD8"/>
    <w:rsid w:val="00D34014"/>
    <w:rsid w:val="00D54234"/>
    <w:rsid w:val="00DC7657"/>
    <w:rsid w:val="00DD2CCC"/>
    <w:rsid w:val="00E15689"/>
    <w:rsid w:val="00E251A3"/>
    <w:rsid w:val="00E31880"/>
    <w:rsid w:val="00E9546D"/>
    <w:rsid w:val="00EA3B4A"/>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8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